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AEFE" w14:textId="77777777" w:rsidR="00517BF8" w:rsidRPr="00DE3FD8" w:rsidRDefault="00517BF8" w:rsidP="00517BF8">
      <w:pPr>
        <w:rPr>
          <w:rFonts w:cstheme="minorHAnsi"/>
        </w:rPr>
      </w:pPr>
      <w:r w:rsidRPr="00DE3FD8">
        <w:rPr>
          <w:rFonts w:cstheme="minorHAnsi"/>
        </w:rPr>
        <w:t>Anexo II – Declaración responsable</w:t>
      </w:r>
    </w:p>
    <w:p w14:paraId="332F19A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0F89555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4B859A0C" w14:textId="7E4E6496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Dña…………………………………</w:t>
      </w:r>
      <w:r w:rsidR="00360AB3">
        <w:rPr>
          <w:rFonts w:cstheme="minorHAnsi"/>
        </w:rPr>
        <w:t>……………</w:t>
      </w:r>
      <w:r w:rsidR="00D83F54">
        <w:rPr>
          <w:rFonts w:cstheme="minorHAnsi"/>
        </w:rPr>
        <w:t>……………….</w:t>
      </w:r>
      <w:r w:rsidR="00360AB3">
        <w:rPr>
          <w:rFonts w:cstheme="minorHAnsi"/>
        </w:rPr>
        <w:t>.</w:t>
      </w:r>
      <w:r w:rsidRPr="00DE3FD8">
        <w:rPr>
          <w:rFonts w:cstheme="minorHAnsi"/>
        </w:rPr>
        <w:t>, con DNI…………………</w:t>
      </w:r>
      <w:r w:rsidR="00360AB3">
        <w:rPr>
          <w:rFonts w:cstheme="minorHAnsi"/>
        </w:rPr>
        <w:t>………</w:t>
      </w:r>
      <w:r w:rsidRPr="00DE3FD8">
        <w:rPr>
          <w:rFonts w:cstheme="minorHAnsi"/>
        </w:rPr>
        <w:t xml:space="preserve">…, declara bajo su responsabilidad que todos los datos contenidos en la presente solicitud son ciertos, comprometiéndose a aportar los documentos que así lo acrediten en caso de ser requerido/a a ello por los órganos encargados de la instrucción de este procedimiento. </w:t>
      </w:r>
    </w:p>
    <w:p w14:paraId="5F7392BA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FD0D7A3" w14:textId="721AEB00" w:rsidR="00517BF8" w:rsidRPr="00DE3FD8" w:rsidRDefault="00517BF8" w:rsidP="00517BF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Y para que así conste, lo firma en ……………</w:t>
      </w:r>
      <w:r w:rsidR="00D83F54">
        <w:rPr>
          <w:rFonts w:cstheme="minorHAnsi"/>
        </w:rPr>
        <w:t>……..</w:t>
      </w:r>
      <w:r w:rsidRPr="00DE3FD8">
        <w:rPr>
          <w:rFonts w:cstheme="minorHAnsi"/>
        </w:rPr>
        <w:t xml:space="preserve">. a ………….. de </w:t>
      </w:r>
      <w:r w:rsidRPr="00A30EED">
        <w:rPr>
          <w:rFonts w:cstheme="minorHAnsi"/>
        </w:rPr>
        <w:t>………</w:t>
      </w:r>
      <w:r w:rsidR="00D83F54">
        <w:rPr>
          <w:rFonts w:cstheme="minorHAnsi"/>
        </w:rPr>
        <w:t>…………</w:t>
      </w:r>
      <w:r w:rsidRPr="00A30EED">
        <w:rPr>
          <w:rFonts w:cstheme="minorHAnsi"/>
        </w:rPr>
        <w:t xml:space="preserve"> de </w:t>
      </w:r>
      <w:r w:rsidR="0017203F">
        <w:rPr>
          <w:rFonts w:cstheme="minorHAnsi"/>
        </w:rPr>
        <w:t>202</w:t>
      </w:r>
      <w:r w:rsidR="00D83F54">
        <w:rPr>
          <w:rFonts w:cstheme="minorHAnsi"/>
        </w:rPr>
        <w:t>3</w:t>
      </w:r>
      <w:r w:rsidR="0017203F">
        <w:rPr>
          <w:rFonts w:cstheme="minorHAnsi"/>
        </w:rPr>
        <w:t>.</w:t>
      </w:r>
      <w:r w:rsidRPr="00DE3FD8">
        <w:rPr>
          <w:rFonts w:cstheme="minorHAnsi"/>
        </w:rPr>
        <w:t xml:space="preserve"> </w:t>
      </w:r>
    </w:p>
    <w:p w14:paraId="39ED81E6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79D2DCB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13F2AB67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FA63C0C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075A89F4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76B1734" w14:textId="77777777" w:rsidR="00517BF8" w:rsidRPr="00DE3FD8" w:rsidRDefault="00517BF8" w:rsidP="00517BF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2265FD42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3DB19EE0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6228BF4E" w14:textId="77777777" w:rsidR="00517BF8" w:rsidRPr="00DE3FD8" w:rsidRDefault="00517BF8" w:rsidP="00517BF8">
      <w:pPr>
        <w:pStyle w:val="Sinespaciado"/>
        <w:jc w:val="both"/>
        <w:rPr>
          <w:rFonts w:cstheme="minorHAnsi"/>
        </w:rPr>
      </w:pPr>
    </w:p>
    <w:p w14:paraId="503FFB8F" w14:textId="77777777" w:rsidR="00847EE9" w:rsidRDefault="00847EE9"/>
    <w:sectPr w:rsidR="00847EE9" w:rsidSect="00BB31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QzNTQ0tzQ1M7FU0lEKTi0uzszPAykwrAUAWKc7kywAAAA="/>
  </w:docVars>
  <w:rsids>
    <w:rsidRoot w:val="00517BF8"/>
    <w:rsid w:val="0017203F"/>
    <w:rsid w:val="00360AB3"/>
    <w:rsid w:val="00517BF8"/>
    <w:rsid w:val="005E461D"/>
    <w:rsid w:val="00847EE9"/>
    <w:rsid w:val="00D83F54"/>
    <w:rsid w:val="00F4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26937"/>
  <w15:docId w15:val="{D035CCD5-00DA-4772-8EA0-0C819AC0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BF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517B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MAGDALENA  REIFS LOPEZ</cp:lastModifiedBy>
  <cp:revision>4</cp:revision>
  <dcterms:created xsi:type="dcterms:W3CDTF">2022-06-20T13:57:00Z</dcterms:created>
  <dcterms:modified xsi:type="dcterms:W3CDTF">2023-05-16T12:20:00Z</dcterms:modified>
</cp:coreProperties>
</file>